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e520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0226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01T15:09:13Z</dcterms:created>
  <dcterms:modified xsi:type="dcterms:W3CDTF">2021-12-01T15:09:13Z</dcterms:modified>
</cp:coreProperties>
</file>